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A86EFF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A86EFF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E6CB8BE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3E69315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6C67B72A" w:rsidR="007709B9" w:rsidRPr="00FC5D00" w:rsidRDefault="007709B9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4C2DB8"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  <w:t>backtrackpower@gmail.com</w:t>
                  </w:r>
                  <w:r w:rsidRPr="00FC5D00"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  <w:t xml:space="preserve"> | @hotmail.com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46A3EA7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138AAB2B" w:rsidR="007709B9" w:rsidRPr="00FC5D00" w:rsidRDefault="00A86EFF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0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35CB8D15" w:rsidR="007709B9" w:rsidRPr="00FC5D00" w:rsidRDefault="00A86EFF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3" w:tgtFrame="_blank" w:history="1">
                    <w:r w:rsidR="007709B9"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097941F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5B79713" w:rsidR="007709B9" w:rsidRPr="00FC5D00" w:rsidRDefault="00A86EFF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4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A86EFF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7DF0ED52" w14:textId="206D7162" w:rsidR="005B1D68" w:rsidRDefault="00122C85" w:rsidP="00941357">
            <w:pPr>
              <w:pStyle w:val="ListBullet"/>
              <w:numPr>
                <w:ilvl w:val="0"/>
                <w:numId w:val="4"/>
              </w:numPr>
            </w:pPr>
            <w:r>
              <w:t>Collaboration &amp; Problem</w:t>
            </w:r>
            <w:r w:rsidR="008C6C5B">
              <w:t>-</w:t>
            </w:r>
            <w:r>
              <w:t>Solving</w:t>
            </w:r>
          </w:p>
          <w:p w14:paraId="3C41F576" w14:textId="77777777" w:rsidR="00752315" w:rsidRDefault="00562C9D" w:rsidP="00941357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1ECD5F06" w14:textId="0F5AE3B8" w:rsidR="00D26AC4" w:rsidRPr="004937AE" w:rsidRDefault="00AD317A" w:rsidP="00941357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E97A65">
              <w:t xml:space="preserve">– SaaS </w:t>
            </w:r>
            <w:r w:rsidR="00AA1D74">
              <w:t>&amp; Networking Security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4F4F70E" w:rsidR="005B1D68" w:rsidRDefault="00AD317A" w:rsidP="00941357">
            <w:pPr>
              <w:pStyle w:val="ListBullet"/>
            </w:pPr>
            <w:r>
              <w:t>Business Analytics</w:t>
            </w:r>
            <w:r w:rsidR="00863D20">
              <w:t xml:space="preserve"> – Data Science</w:t>
            </w:r>
          </w:p>
          <w:p w14:paraId="24209FD7" w14:textId="08C993C7" w:rsidR="00752315" w:rsidRDefault="00562C9D" w:rsidP="00941357">
            <w:pPr>
              <w:pStyle w:val="ListBullet"/>
            </w:pPr>
            <w:r>
              <w:t>Product Management</w:t>
            </w:r>
          </w:p>
          <w:p w14:paraId="671F87E2" w14:textId="77777777" w:rsidR="00752315" w:rsidRDefault="00ED59C7" w:rsidP="00941357">
            <w:pPr>
              <w:pStyle w:val="ListBullet"/>
            </w:pPr>
            <w:r>
              <w:t>Artistic Direction</w:t>
            </w:r>
          </w:p>
          <w:p w14:paraId="12A0D399" w14:textId="1CF8320A" w:rsidR="00AF14ED" w:rsidRPr="004937AE" w:rsidRDefault="00AF14ED" w:rsidP="00941357">
            <w:pPr>
              <w:pStyle w:val="ListBullet"/>
            </w:pPr>
            <w:r>
              <w:t>Service Provisioning Proactiv</w:t>
            </w:r>
            <w:r w:rsidR="00C748DE">
              <w:t>ely</w:t>
            </w:r>
            <w:r w:rsidR="00384696">
              <w:t xml:space="preserve"> &amp; </w:t>
            </w:r>
            <w:r>
              <w:t>Reactiv</w:t>
            </w:r>
            <w:r w:rsidR="00C748DE">
              <w:t>ely</w:t>
            </w:r>
          </w:p>
        </w:tc>
      </w:tr>
    </w:tbl>
    <w:p w14:paraId="0CECF6DA" w14:textId="77777777" w:rsidR="005B1D68" w:rsidRDefault="00A86EFF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14:paraId="5B4061A0" w14:textId="625F3AD8" w:rsidR="0023705D" w:rsidRPr="00513EFC" w:rsidRDefault="00A5359A" w:rsidP="00513EFC">
      <w:pPr>
        <w:pStyle w:val="Heading2"/>
      </w:pPr>
      <w:r>
        <w:t xml:space="preserve">Video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>Indie Solo, Greece</w:t>
      </w:r>
    </w:p>
    <w:p w14:paraId="7CD3D0F7" w14:textId="7FC7D799" w:rsidR="00D413F9" w:rsidRPr="00D413F9" w:rsidRDefault="003163C2" w:rsidP="00CA51F0">
      <w:pPr>
        <w:spacing w:after="120"/>
      </w:pPr>
      <w:r>
        <w:t xml:space="preserve">Full-Stack </w:t>
      </w:r>
      <w:r w:rsidR="00D861CE">
        <w:t xml:space="preserve">Lifecycle of </w:t>
      </w:r>
      <w:r w:rsidR="00153B9E">
        <w:t>Game Design</w:t>
      </w:r>
      <w:r>
        <w:t xml:space="preserve"> and </w:t>
      </w:r>
      <w:r w:rsidR="00153B9E">
        <w:t>Development</w:t>
      </w:r>
      <w:r w:rsidR="00D861CE">
        <w:t xml:space="preserve"> through </w:t>
      </w:r>
      <w:r w:rsidR="00E23094">
        <w:t>art, audio</w:t>
      </w:r>
      <w:r w:rsidR="00EB6888">
        <w:t xml:space="preserve">, </w:t>
      </w:r>
      <w:r w:rsidR="00687F4A">
        <w:t xml:space="preserve">A.I, </w:t>
      </w:r>
      <w:r w:rsidR="00EB6888">
        <w:t>narrative</w:t>
      </w:r>
      <w:r w:rsidR="00E23094">
        <w:t xml:space="preserve"> &amp; producing.</w:t>
      </w: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7BC30888" w14:textId="4AF18A3F" w:rsidR="00D413F9" w:rsidRPr="00D413F9" w:rsidRDefault="00A842A7" w:rsidP="00CA51F0">
      <w:pPr>
        <w:spacing w:after="120"/>
      </w:pPr>
      <w:r>
        <w:t>Business Service Provisioning and Service Operation</w:t>
      </w:r>
      <w:r w:rsidR="00036B0C">
        <w:t>,</w:t>
      </w:r>
      <w:r w:rsidR="00E27958">
        <w:t xml:space="preserve"> </w:t>
      </w:r>
      <w:r w:rsidR="00E27958" w:rsidRPr="00E27958">
        <w:t>Supporting of Mobile, Fixed Enterprise &amp; Residential, Core Service Platforms, Technology Strategy</w:t>
      </w:r>
      <w:r w:rsidR="00036B0C">
        <w:t xml:space="preserve"> and Internet Connectivity with High-Level and Low-Level Documentation</w:t>
      </w:r>
      <w:r w:rsidR="00361A33">
        <w:t xml:space="preserve"> &amp; implementation.</w:t>
      </w:r>
    </w:p>
    <w:p w14:paraId="3EF7DD43" w14:textId="2FED922F" w:rsidR="00383237" w:rsidRDefault="00A86EFF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2C4AE74A" w14:textId="768579FC" w:rsidR="0070237E" w:rsidRDefault="00306FB0" w:rsidP="0070237E">
      <w:pPr>
        <w:pStyle w:val="Heading2"/>
      </w:pPr>
      <w:r>
        <w:t>BSc Computer Science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5097D6DA" w14:textId="10F255B5" w:rsidR="0070237E" w:rsidRPr="0070237E" w:rsidRDefault="00515B29" w:rsidP="00E851BF">
      <w:pPr>
        <w:spacing w:after="120"/>
      </w:pPr>
      <w:r>
        <w:t xml:space="preserve">Web2.0 </w:t>
      </w:r>
      <w:r w:rsidR="00755EDC">
        <w:t xml:space="preserve">Driven Program with </w:t>
      </w:r>
      <w:r w:rsidR="00DA7F07">
        <w:t xml:space="preserve">a </w:t>
      </w:r>
      <w:r w:rsidR="00755EDC">
        <w:t xml:space="preserve">focus on Service Design and Development </w:t>
      </w:r>
      <w:r w:rsidR="00484421">
        <w:t>through</w:t>
      </w:r>
      <w:r w:rsidR="00755EDC">
        <w:t xml:space="preserve"> collaboration </w:t>
      </w:r>
      <w:r w:rsidR="00F13F6A">
        <w:t>and problem</w:t>
      </w:r>
      <w:r w:rsidR="008C6C5B">
        <w:t>-</w:t>
      </w:r>
      <w:r w:rsidR="000E38E0">
        <w:t>solving.</w:t>
      </w:r>
    </w:p>
    <w:p w14:paraId="6C1A4248" w14:textId="77777777" w:rsidR="00434074" w:rsidRDefault="00A86EFF" w:rsidP="00E851BF">
      <w:pPr>
        <w:pStyle w:val="Heading1"/>
        <w:spacing w:before="24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EndPr/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7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66DC33C" w14:textId="0C104E53" w:rsidR="00BC7376" w:rsidRPr="00E851BF" w:rsidRDefault="009110D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assionate for knowledge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077A6080" wp14:editId="557014E7">
            <wp:extent cx="112143" cy="112143"/>
            <wp:effectExtent l="0" t="0" r="2540" b="2540"/>
            <wp:docPr id="2" name="Graphic 2" descr="Brain in hea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Brain in head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08" cy="11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69D1C" w14:textId="033C9A1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/Wri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DE38B" w14:textId="4ADAC43B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 and bak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1EDE" w14:textId="256B51B1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mpu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2129B205" wp14:editId="735CE830">
            <wp:extent cx="106878" cy="106878"/>
            <wp:effectExtent l="0" t="0" r="7620" b="7620"/>
            <wp:docPr id="6" name="Graphic 6" descr="Lapto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Laptop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62" cy="11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38AB" w14:textId="19FE788C" w:rsidR="00F351C7" w:rsidRPr="00E851BF" w:rsidRDefault="00F351C7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Setting</w:t>
      </w:r>
      <w:r w:rsidR="00440980" w:rsidRPr="00E851BF">
        <w:rPr>
          <w:sz w:val="20"/>
          <w:szCs w:val="20"/>
        </w:rPr>
        <w:t>-</w:t>
      </w:r>
      <w:r w:rsidRPr="00E851BF">
        <w:rPr>
          <w:sz w:val="20"/>
          <w:szCs w:val="20"/>
        </w:rPr>
        <w:t xml:space="preserve">up </w:t>
      </w:r>
      <w:r w:rsidR="00440980" w:rsidRPr="00E851BF">
        <w:rPr>
          <w:sz w:val="20"/>
          <w:szCs w:val="20"/>
        </w:rPr>
        <w:t xml:space="preserve">computer </w:t>
      </w:r>
      <w:r w:rsidRPr="00E851BF">
        <w:rPr>
          <w:sz w:val="20"/>
          <w:szCs w:val="20"/>
        </w:rPr>
        <w:t>network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526352C6" wp14:editId="4EB4E26B">
            <wp:extent cx="100330" cy="100330"/>
            <wp:effectExtent l="0" t="0" r="0" b="0"/>
            <wp:docPr id="7" name="Graphic 7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Internet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92" cy="10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A101" w14:textId="0E72D1AE" w:rsidR="00F351C7" w:rsidRPr="00E851BF" w:rsidRDefault="001953AC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</w:t>
      </w:r>
      <w:r w:rsidR="00F351C7" w:rsidRPr="00E851BF">
        <w:rPr>
          <w:sz w:val="20"/>
          <w:szCs w:val="20"/>
        </w:rPr>
        <w:t>hotography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5E2C1FF" wp14:editId="71714B4C">
            <wp:extent cx="106587" cy="106587"/>
            <wp:effectExtent l="0" t="0" r="8255" b="8255"/>
            <wp:docPr id="10" name="Graphic 10" descr="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Camera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39" cy="11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6500E095" w:rsidR="001953AC" w:rsidRPr="00E851BF" w:rsidRDefault="001953AC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Gym rat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172702CA" wp14:editId="5C5317DF">
            <wp:extent cx="102359" cy="102359"/>
            <wp:effectExtent l="0" t="0" r="0" b="0"/>
            <wp:docPr id="11" name="Graphic 11" descr="Body build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Body builder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28" cy="11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47622F83" wp14:editId="25E1D346">
            <wp:extent cx="118753" cy="118753"/>
            <wp:effectExtent l="0" t="0" r="0" b="0"/>
            <wp:docPr id="25" name="Graphic 25" descr="Muscular a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 descr="Muscular arm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76" cy="12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7819" w14:textId="533E7040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Mentoring or coach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6AE9FB7F" wp14:editId="2DBEDA82">
            <wp:extent cx="121567" cy="121567"/>
            <wp:effectExtent l="0" t="0" r="0" b="0"/>
            <wp:docPr id="16" name="Graphic 16" descr="Business Growt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Business Growth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74" cy="14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2339">
        <w:rPr>
          <w:noProof/>
          <w:sz w:val="20"/>
          <w:szCs w:val="20"/>
        </w:rPr>
        <w:drawing>
          <wp:inline distT="0" distB="0" distL="0" distR="0" wp14:anchorId="1D652BF5" wp14:editId="1BB2A824">
            <wp:extent cx="121567" cy="121567"/>
            <wp:effectExtent l="0" t="0" r="0" b="0"/>
            <wp:docPr id="22" name="Graphic 22" descr="Group brainsto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 descr="Group brainstorm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06" cy="13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1DFA6" w14:textId="3E79B30C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 xml:space="preserve">Play </w:t>
      </w:r>
      <w:r w:rsidR="009A68D3" w:rsidRPr="00E851BF">
        <w:rPr>
          <w:sz w:val="20"/>
          <w:szCs w:val="20"/>
        </w:rPr>
        <w:t xml:space="preserve">&amp; Analyze </w:t>
      </w:r>
      <w:r w:rsidR="000F35D6" w:rsidRPr="00E851BF">
        <w:rPr>
          <w:sz w:val="20"/>
          <w:szCs w:val="20"/>
        </w:rPr>
        <w:t>board/</w:t>
      </w:r>
      <w:r w:rsidRPr="00E851BF">
        <w:rPr>
          <w:sz w:val="20"/>
          <w:szCs w:val="20"/>
        </w:rPr>
        <w:t>video-game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7B54FB87" wp14:editId="064B8158">
            <wp:extent cx="105410" cy="105410"/>
            <wp:effectExtent l="0" t="0" r="8890" b="8890"/>
            <wp:docPr id="12" name="Graphic 12" descr="Game controll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Game controller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30" cy="11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3C9">
        <w:rPr>
          <w:noProof/>
          <w:sz w:val="20"/>
          <w:szCs w:val="20"/>
        </w:rPr>
        <w:drawing>
          <wp:inline distT="0" distB="0" distL="0" distR="0" wp14:anchorId="5DD69C57" wp14:editId="1DA4C253">
            <wp:extent cx="105410" cy="105410"/>
            <wp:effectExtent l="0" t="0" r="8890" b="8890"/>
            <wp:docPr id="13" name="Graphic 13" descr="Puzzle piec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Puzzle pieces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218" cy="11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AD98" w14:textId="3A1A8A98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Building and fixing computer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43BE1D" wp14:editId="3112BEEF">
            <wp:extent cx="122331" cy="122331"/>
            <wp:effectExtent l="0" t="0" r="0" b="0"/>
            <wp:docPr id="21" name="Graphic 21" descr="Comput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Computer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56" cy="15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D87" w14:textId="52F5873E" w:rsidR="00A23AA0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YouTub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30523668" wp14:editId="2B68262B">
            <wp:extent cx="135460" cy="135460"/>
            <wp:effectExtent l="0" t="0" r="0" b="0"/>
            <wp:docPr id="18" name="Graphic 18" descr="Monito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 descr="Monitor with solid fill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16" cy="14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D6CCA" w14:textId="2DF7C100" w:rsidR="00E84E68" w:rsidRDefault="00E84E6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Analyzing Cinema Movies/Serie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14B3F8A4" wp14:editId="2064DF56">
            <wp:extent cx="121902" cy="121902"/>
            <wp:effectExtent l="0" t="0" r="0" b="0"/>
            <wp:docPr id="19" name="Graphic 19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Drama with solid fill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30" cy="13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B29E" w14:textId="36D14620" w:rsidR="003426D0" w:rsidRPr="00E851BF" w:rsidRDefault="003426D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6D0" w:rsidRPr="00E851BF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E8EB" w14:textId="77777777" w:rsidR="0047720C" w:rsidRDefault="0047720C" w:rsidP="00725803">
      <w:pPr>
        <w:spacing w:after="0"/>
      </w:pPr>
      <w:r>
        <w:separator/>
      </w:r>
    </w:p>
  </w:endnote>
  <w:endnote w:type="continuationSeparator" w:id="0">
    <w:p w14:paraId="7FDD0575" w14:textId="77777777" w:rsidR="0047720C" w:rsidRDefault="0047720C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C954" w14:textId="77777777" w:rsidR="0047720C" w:rsidRDefault="0047720C" w:rsidP="00725803">
      <w:pPr>
        <w:spacing w:after="0"/>
      </w:pPr>
      <w:r>
        <w:separator/>
      </w:r>
    </w:p>
  </w:footnote>
  <w:footnote w:type="continuationSeparator" w:id="0">
    <w:p w14:paraId="189E6F02" w14:textId="77777777" w:rsidR="0047720C" w:rsidRDefault="0047720C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AE8C0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qgUAp3q/ECwAAAA="/>
  </w:docVars>
  <w:rsids>
    <w:rsidRoot w:val="0047720C"/>
    <w:rsid w:val="00025E77"/>
    <w:rsid w:val="00027312"/>
    <w:rsid w:val="00036B0C"/>
    <w:rsid w:val="00055C65"/>
    <w:rsid w:val="000645F2"/>
    <w:rsid w:val="00082F03"/>
    <w:rsid w:val="000835A0"/>
    <w:rsid w:val="000934A2"/>
    <w:rsid w:val="000E38E0"/>
    <w:rsid w:val="000F35D6"/>
    <w:rsid w:val="00122C85"/>
    <w:rsid w:val="00153B9E"/>
    <w:rsid w:val="0019183D"/>
    <w:rsid w:val="001953AC"/>
    <w:rsid w:val="001A0097"/>
    <w:rsid w:val="001B0955"/>
    <w:rsid w:val="001D0E87"/>
    <w:rsid w:val="001E4E6D"/>
    <w:rsid w:val="00227784"/>
    <w:rsid w:val="0023705D"/>
    <w:rsid w:val="00250A31"/>
    <w:rsid w:val="00251C13"/>
    <w:rsid w:val="002922D0"/>
    <w:rsid w:val="0029663E"/>
    <w:rsid w:val="002F473C"/>
    <w:rsid w:val="00306FB0"/>
    <w:rsid w:val="003163C2"/>
    <w:rsid w:val="003200EB"/>
    <w:rsid w:val="00332692"/>
    <w:rsid w:val="0033356E"/>
    <w:rsid w:val="00340B03"/>
    <w:rsid w:val="003426D0"/>
    <w:rsid w:val="00355DF8"/>
    <w:rsid w:val="00361A33"/>
    <w:rsid w:val="00380AE7"/>
    <w:rsid w:val="00383237"/>
    <w:rsid w:val="00384696"/>
    <w:rsid w:val="003A6943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5026DD"/>
    <w:rsid w:val="00513EFC"/>
    <w:rsid w:val="00515B29"/>
    <w:rsid w:val="0052113B"/>
    <w:rsid w:val="00526F7D"/>
    <w:rsid w:val="005368F2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52315"/>
    <w:rsid w:val="00755EDC"/>
    <w:rsid w:val="007563C9"/>
    <w:rsid w:val="00763D57"/>
    <w:rsid w:val="007709B9"/>
    <w:rsid w:val="00792339"/>
    <w:rsid w:val="007953D3"/>
    <w:rsid w:val="0080173D"/>
    <w:rsid w:val="00821084"/>
    <w:rsid w:val="00857E6B"/>
    <w:rsid w:val="00863D20"/>
    <w:rsid w:val="00874175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5272C"/>
    <w:rsid w:val="00972024"/>
    <w:rsid w:val="009979E2"/>
    <w:rsid w:val="009A68D3"/>
    <w:rsid w:val="009B35A8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D13CB"/>
    <w:rsid w:val="00AD317A"/>
    <w:rsid w:val="00AD3FD8"/>
    <w:rsid w:val="00AE210F"/>
    <w:rsid w:val="00AF14ED"/>
    <w:rsid w:val="00B370A8"/>
    <w:rsid w:val="00BC02E2"/>
    <w:rsid w:val="00BC7376"/>
    <w:rsid w:val="00BD669A"/>
    <w:rsid w:val="00C01B2F"/>
    <w:rsid w:val="00C04DF6"/>
    <w:rsid w:val="00C13F2B"/>
    <w:rsid w:val="00C43D65"/>
    <w:rsid w:val="00C748DE"/>
    <w:rsid w:val="00C84833"/>
    <w:rsid w:val="00C9044F"/>
    <w:rsid w:val="00CA51F0"/>
    <w:rsid w:val="00CE035B"/>
    <w:rsid w:val="00D2420D"/>
    <w:rsid w:val="00D26AC4"/>
    <w:rsid w:val="00D30382"/>
    <w:rsid w:val="00D413F9"/>
    <w:rsid w:val="00D44E50"/>
    <w:rsid w:val="00D5408C"/>
    <w:rsid w:val="00D861CE"/>
    <w:rsid w:val="00D90060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63631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svg"/><Relationship Id="rId42" Type="http://schemas.openxmlformats.org/officeDocument/2006/relationships/image" Target="media/image29.png"/><Relationship Id="rId47" Type="http://schemas.openxmlformats.org/officeDocument/2006/relationships/image" Target="media/image34.svg"/><Relationship Id="rId63" Type="http://schemas.openxmlformats.org/officeDocument/2006/relationships/image" Target="media/image50.svg"/><Relationship Id="rId68" Type="http://schemas.openxmlformats.org/officeDocument/2006/relationships/image" Target="media/image55.png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9" Type="http://schemas.openxmlformats.org/officeDocument/2006/relationships/image" Target="media/image16.sv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svg"/><Relationship Id="rId40" Type="http://schemas.openxmlformats.org/officeDocument/2006/relationships/image" Target="media/image27.png"/><Relationship Id="rId45" Type="http://schemas.openxmlformats.org/officeDocument/2006/relationships/image" Target="media/image32.svg"/><Relationship Id="rId53" Type="http://schemas.openxmlformats.org/officeDocument/2006/relationships/image" Target="media/image40.sv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theme" Target="theme/theme1.xml"/><Relationship Id="rId5" Type="http://schemas.openxmlformats.org/officeDocument/2006/relationships/settings" Target="settings.xml"/><Relationship Id="rId61" Type="http://schemas.openxmlformats.org/officeDocument/2006/relationships/image" Target="media/image48.svg"/><Relationship Id="rId19" Type="http://schemas.openxmlformats.org/officeDocument/2006/relationships/image" Target="media/image6.svg"/><Relationship Id="rId14" Type="http://schemas.openxmlformats.org/officeDocument/2006/relationships/hyperlink" Target="https://www.artstation.com/michaeljotun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svg"/><Relationship Id="rId30" Type="http://schemas.openxmlformats.org/officeDocument/2006/relationships/image" Target="media/image17.png"/><Relationship Id="rId35" Type="http://schemas.openxmlformats.org/officeDocument/2006/relationships/image" Target="media/image22.svg"/><Relationship Id="rId43" Type="http://schemas.openxmlformats.org/officeDocument/2006/relationships/image" Target="media/image30.sv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svg"/><Relationship Id="rId8" Type="http://schemas.openxmlformats.org/officeDocument/2006/relationships/endnotes" Target="endnotes.xml"/><Relationship Id="rId51" Type="http://schemas.openxmlformats.org/officeDocument/2006/relationships/image" Target="media/image38.svg"/><Relationship Id="rId72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image" Target="media/image2.svg"/><Relationship Id="rId17" Type="http://schemas.openxmlformats.org/officeDocument/2006/relationships/footer" Target="footer1.xml"/><Relationship Id="rId25" Type="http://schemas.openxmlformats.org/officeDocument/2006/relationships/image" Target="media/image12.svg"/><Relationship Id="rId33" Type="http://schemas.openxmlformats.org/officeDocument/2006/relationships/image" Target="media/image20.sv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svg"/><Relationship Id="rId67" Type="http://schemas.openxmlformats.org/officeDocument/2006/relationships/image" Target="media/image54.svg"/><Relationship Id="rId20" Type="http://schemas.openxmlformats.org/officeDocument/2006/relationships/image" Target="media/image7.png"/><Relationship Id="rId41" Type="http://schemas.openxmlformats.org/officeDocument/2006/relationships/image" Target="media/image28.sv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sv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svg"/><Relationship Id="rId57" Type="http://schemas.openxmlformats.org/officeDocument/2006/relationships/image" Target="media/image44.svg"/><Relationship Id="rId10" Type="http://schemas.openxmlformats.org/officeDocument/2006/relationships/hyperlink" Target="https://github.com/JotunMichael" TargetMode="External"/><Relationship Id="rId31" Type="http://schemas.openxmlformats.org/officeDocument/2006/relationships/image" Target="media/image18.sv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svg"/><Relationship Id="rId73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3" Type="http://schemas.openxmlformats.org/officeDocument/2006/relationships/hyperlink" Target="https://jotunmichael.github.io/michailmarkou/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6.sv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svg"/><Relationship Id="rId7" Type="http://schemas.openxmlformats.org/officeDocument/2006/relationships/footnotes" Target="footnotes.xml"/><Relationship Id="rId71" Type="http://schemas.openxmlformats.org/officeDocument/2006/relationships/image" Target="media/image58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44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73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94</cp:revision>
  <dcterms:created xsi:type="dcterms:W3CDTF">2021-12-07T08:29:00Z</dcterms:created>
  <dcterms:modified xsi:type="dcterms:W3CDTF">2021-12-10T01:51:00Z</dcterms:modified>
  <cp:category>Markou</cp:category>
</cp:coreProperties>
</file>